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ce212d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a212ebad-50b9-433d-8781-6f0b37cede7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6224b23f-edbd-4372-9407-1af9a4504c5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9593c48-d1e1-45c9-b7b8-aa5b05851dc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30:21Z</dcterms:created>
  <dcterms:modified xsi:type="dcterms:W3CDTF">2023-06-24T18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